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68C35746" w:rsidR="00310CE5" w:rsidRPr="000D5C4E" w:rsidRDefault="000D5C4E" w:rsidP="00310CE5">
      <w:pPr>
        <w:jc w:val="center"/>
        <w:rPr>
          <w:b/>
          <w:bCs/>
          <w:sz w:val="32"/>
          <w:szCs w:val="32"/>
        </w:rPr>
      </w:pPr>
      <w:r w:rsidRPr="000D5C4E">
        <w:rPr>
          <w:b/>
          <w:bCs/>
          <w:sz w:val="32"/>
          <w:szCs w:val="32"/>
        </w:rPr>
        <w:t>(</w:t>
      </w:r>
      <w:r w:rsidR="007141D0">
        <w:rPr>
          <w:b/>
          <w:bCs/>
          <w:sz w:val="32"/>
          <w:szCs w:val="32"/>
        </w:rPr>
        <w:t>Mississippi</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F68CC69" w:rsidR="00AF6A38" w:rsidRDefault="007141D0" w:rsidP="00754613">
            <w:r>
              <w:t>Mississippi</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4DAD5" w14:textId="77777777" w:rsidR="008D25E6" w:rsidRDefault="008D2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F1684AF" w:rsidR="00CB37D9" w:rsidRPr="008D25E6" w:rsidRDefault="00CB37D9" w:rsidP="008D2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5D01A" w14:textId="77777777" w:rsidR="008D25E6" w:rsidRDefault="008D2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45557" w14:textId="77777777" w:rsidR="008D25E6" w:rsidRDefault="008D25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B859CBE" w:rsidR="00AD6FC0" w:rsidRPr="008D25E6" w:rsidRDefault="00AD6FC0" w:rsidP="008D25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AC23C" w14:textId="77777777" w:rsidR="008D25E6" w:rsidRDefault="008D2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72604611">
    <w:abstractNumId w:val="0"/>
  </w:num>
  <w:num w:numId="2" w16cid:durableId="365914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141D0"/>
    <w:rsid w:val="00754613"/>
    <w:rsid w:val="007B55DD"/>
    <w:rsid w:val="007E39B5"/>
    <w:rsid w:val="00817C7B"/>
    <w:rsid w:val="00825DA7"/>
    <w:rsid w:val="00831A9F"/>
    <w:rsid w:val="008A0792"/>
    <w:rsid w:val="008D25E6"/>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1</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